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0B27AB" w14:textId="77777777" w:rsidR="00FE39CB" w:rsidRPr="00FE39CB" w:rsidRDefault="00FE39CB" w:rsidP="00FE39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FE39CB">
        <w:rPr>
          <w:rFonts w:ascii="Consolas" w:eastAsia="Times New Roman" w:hAnsi="Consolas" w:cs="Courier New"/>
          <w:i/>
          <w:iCs/>
          <w:color w:val="000000"/>
          <w:sz w:val="20"/>
          <w:szCs w:val="20"/>
          <w:lang w:eastAsia="en-IN"/>
        </w:rPr>
        <w:t>&lt;?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xml version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 xml:space="preserve">="1.0" 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encoding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utf-8"</w:t>
      </w:r>
      <w:r w:rsidRPr="00FE39CB">
        <w:rPr>
          <w:rFonts w:ascii="Consolas" w:eastAsia="Times New Roman" w:hAnsi="Consolas" w:cs="Courier New"/>
          <w:i/>
          <w:iCs/>
          <w:color w:val="000000"/>
          <w:sz w:val="20"/>
          <w:szCs w:val="20"/>
          <w:lang w:eastAsia="en-IN"/>
        </w:rPr>
        <w:t>?&gt;</w:t>
      </w:r>
      <w:r w:rsidRPr="00FE39CB">
        <w:rPr>
          <w:rFonts w:ascii="Consolas" w:eastAsia="Times New Roman" w:hAnsi="Consolas" w:cs="Courier New"/>
          <w:i/>
          <w:iCs/>
          <w:color w:val="000000"/>
          <w:sz w:val="20"/>
          <w:szCs w:val="20"/>
          <w:lang w:eastAsia="en-IN"/>
        </w:rPr>
        <w:br/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lt;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androidx.drawerlayout.widget.DrawerLayou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xmlns:</w:t>
      </w:r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http://schemas.android.com/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apk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/res/android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xmlns:</w:t>
      </w:r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pp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http://schemas.android.com/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apk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/res-auto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xmlns:</w:t>
      </w:r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tools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http://schemas.android.com/tools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id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@+id/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drawer_layou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width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match_paren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heigh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match_paren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fitsSystemWindows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true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tools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contex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com.example.nav.MainActivity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tools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openDrawer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start"</w:t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&lt;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LinearLayou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br/>
        <w:t xml:space="preserve">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width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match_paren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heigh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match_paren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orientation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vertical"</w:t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&lt;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androidx.appcompat.widget.Toolbar</w:t>
      </w:r>
      <w:proofErr w:type="spellEnd"/>
      <w:r w:rsidRPr="00FE39CB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br/>
        <w:t xml:space="preserve">    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id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@+id/toolbar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width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match_paren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heigh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?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attr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/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actionBarSize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background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@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color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/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design_default_color_primary_varian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elevation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4dp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theme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@style/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ThemeOverlay.AppCompat.Dark.ActionBar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pp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popupTheme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@style/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ThemeOverlay.AppCompat.Ligh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 xml:space="preserve">" </w:t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/&gt;</w:t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&lt;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FrameLayou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br/>
        <w:t xml:space="preserve">    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id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@+id/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fragment_container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width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match_paren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heigh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match_paren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 xml:space="preserve">" </w:t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/&gt;</w:t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&lt;/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LinearLayout</w:t>
      </w:r>
      <w:proofErr w:type="spellEnd"/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&lt;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com.google.android.material.navigation.NavigationView</w:t>
      </w:r>
      <w:proofErr w:type="spellEnd"/>
      <w:r w:rsidRPr="00FE39CB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br/>
        <w:t xml:space="preserve">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id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@+id/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nav_view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width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wrap_conten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heigh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match_paren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gravity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start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fitsSystemWindows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true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pp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headerLayout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@layout/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nav_header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FE39CB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pp</w:t>
      </w:r>
      <w:r w:rsidRPr="00FE39CB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menu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@menu/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drawer_menu</w:t>
      </w:r>
      <w:proofErr w:type="spellEnd"/>
      <w:r w:rsidRPr="00FE39CB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 xml:space="preserve">" </w:t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/&gt;</w:t>
      </w:r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>&lt;/</w:t>
      </w:r>
      <w:proofErr w:type="spellStart"/>
      <w:r w:rsidRPr="00FE39CB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androidx.drawerlayout.widget.DrawerLayout</w:t>
      </w:r>
      <w:proofErr w:type="spellEnd"/>
      <w:r w:rsidRPr="00FE39CB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</w:p>
    <w:p w14:paraId="20FD4E70" w14:textId="77777777" w:rsidR="00FE39CB" w:rsidRDefault="00FE39CB"/>
    <w:sectPr w:rsidR="00FE39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7O0NDc1tjA1MzJS0lEKTi0uzszPAykwrAUA4FhDaiwAAAA="/>
  </w:docVars>
  <w:rsids>
    <w:rsidRoot w:val="00FE39CB"/>
    <w:rsid w:val="00FE3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33F9D"/>
  <w15:chartTrackingRefBased/>
  <w15:docId w15:val="{09CD350F-6A99-4E87-9354-7F04D4C58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39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E39CB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829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7</Words>
  <Characters>1410</Characters>
  <Application>Microsoft Office Word</Application>
  <DocSecurity>0</DocSecurity>
  <Lines>11</Lines>
  <Paragraphs>3</Paragraphs>
  <ScaleCrop>false</ScaleCrop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Bauskar</dc:creator>
  <cp:keywords/>
  <dc:description/>
  <cp:lastModifiedBy>Shubhangi Bauskar</cp:lastModifiedBy>
  <cp:revision>1</cp:revision>
  <dcterms:created xsi:type="dcterms:W3CDTF">2020-11-16T02:23:00Z</dcterms:created>
  <dcterms:modified xsi:type="dcterms:W3CDTF">2020-11-16T02:24:00Z</dcterms:modified>
</cp:coreProperties>
</file>